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35"/>
        <w:gridCol w:w="122"/>
        <w:gridCol w:w="4514"/>
        <w:gridCol w:w="4611"/>
      </w:tblGrid>
      <w:tr w:rsidR="007A0ED3" w:rsidRPr="0006046A" w14:paraId="2526958B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489EC96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F8C62B9" wp14:editId="37B41A17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A460611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4B639045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45A27597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0486097C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43FDDB63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443B183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0BCD5934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634E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B8C794" w14:textId="176E51C7" w:rsidR="00305DB4" w:rsidRPr="00F61B3C" w:rsidRDefault="00A37012" w:rsidP="00C757A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edine SALCI</w:t>
            </w:r>
            <w:r w:rsidR="00F61B3C" w:rsidRPr="00F61B3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</w:tr>
      <w:tr w:rsidR="00305DB4" w:rsidRPr="00DA2355" w14:paraId="75B58278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3CA9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E03DF4" w14:textId="666805E6" w:rsidR="00305DB4" w:rsidRPr="00DA2355" w:rsidRDefault="00F61B3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 Mühendisliği</w:t>
            </w:r>
          </w:p>
        </w:tc>
      </w:tr>
      <w:tr w:rsidR="00305DB4" w:rsidRPr="00DA2355" w14:paraId="63A9F6D8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B24B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69C4257" w14:textId="1160E754" w:rsidR="00305DB4" w:rsidRPr="00DA2355" w:rsidRDefault="00160E1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</w:t>
            </w:r>
            <w:bookmarkStart w:id="0" w:name="_GoBack"/>
            <w:bookmarkEnd w:id="0"/>
            <w:r w:rsidR="00F61B3C">
              <w:rPr>
                <w:rFonts w:ascii="Times New Roman" w:hAnsi="Times New Roman" w:cs="Times New Roman"/>
                <w:sz w:val="24"/>
                <w:szCs w:val="24"/>
              </w:rPr>
              <w:t>Dr. Oğuzhan SARIKAYA</w:t>
            </w:r>
          </w:p>
        </w:tc>
      </w:tr>
      <w:tr w:rsidR="004B17FC" w:rsidRPr="00DA2355" w14:paraId="78028E0E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A6FA466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4268D770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510A759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AF0C957" w14:textId="3949027F" w:rsidR="007F33E0" w:rsidRPr="00DA2355" w:rsidRDefault="00C342FC" w:rsidP="00160E1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ürkiye Ormanlarında </w:t>
            </w:r>
            <w:r w:rsidR="00A37012" w:rsidRPr="00A37012">
              <w:rPr>
                <w:rFonts w:ascii="Times New Roman" w:hAnsi="Times New Roman" w:cs="Times New Roman"/>
                <w:sz w:val="24"/>
                <w:szCs w:val="24"/>
              </w:rPr>
              <w:t>Çam Kese Böceği (</w:t>
            </w:r>
            <w:proofErr w:type="spellStart"/>
            <w:r w:rsidR="00A37012" w:rsidRPr="00A3701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aumetopoe</w:t>
            </w:r>
            <w:r w:rsidR="00160E1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</w:t>
            </w:r>
            <w:proofErr w:type="spellEnd"/>
            <w:r w:rsidR="00A37012" w:rsidRPr="00A3701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A37012" w:rsidRPr="00A3701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ityocampa</w:t>
            </w:r>
            <w:proofErr w:type="spellEnd"/>
            <w:r w:rsidR="00A37012" w:rsidRPr="00A370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37012" w:rsidRPr="00A37012">
              <w:rPr>
                <w:rFonts w:ascii="Times New Roman" w:hAnsi="Times New Roman" w:cs="Times New Roman"/>
                <w:sz w:val="24"/>
                <w:szCs w:val="24"/>
              </w:rPr>
              <w:t>Shiff</w:t>
            </w:r>
            <w:proofErr w:type="spellEnd"/>
            <w:r w:rsidR="00A37012" w:rsidRPr="00A3701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A37012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proofErr w:type="spellStart"/>
            <w:r w:rsidR="00A37012">
              <w:rPr>
                <w:rFonts w:ascii="Times New Roman" w:hAnsi="Times New Roman" w:cs="Times New Roman"/>
                <w:sz w:val="24"/>
                <w:szCs w:val="24"/>
              </w:rPr>
              <w:t>nin</w:t>
            </w:r>
            <w:proofErr w:type="spellEnd"/>
            <w:r w:rsidR="00A37012">
              <w:rPr>
                <w:rFonts w:ascii="Times New Roman" w:hAnsi="Times New Roman" w:cs="Times New Roman"/>
                <w:sz w:val="24"/>
                <w:szCs w:val="24"/>
              </w:rPr>
              <w:t xml:space="preserve"> Biyolojisi, Zararı ve Mücadelesi</w:t>
            </w:r>
          </w:p>
        </w:tc>
      </w:tr>
      <w:tr w:rsidR="007A0ED3" w:rsidRPr="00DA2355" w14:paraId="191DB7CD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B1DAC71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C6D5333" w14:textId="795FD21D" w:rsidR="007A0ED3" w:rsidRPr="00DA2355" w:rsidRDefault="00F61B3C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proofErr w:type="gramEnd"/>
          </w:p>
        </w:tc>
      </w:tr>
      <w:tr w:rsidR="000B7954" w:rsidRPr="00DA2355" w14:paraId="18601737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420F902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FFD8AC9" w14:textId="15B490F9" w:rsidR="000B7954" w:rsidRPr="00DA2355" w:rsidRDefault="00F61B3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CC1F851" w14:textId="327FBE73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F61B3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3701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61B3C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  <w:proofErr w:type="gramEnd"/>
          </w:p>
        </w:tc>
      </w:tr>
      <w:tr w:rsidR="007A0ED3" w:rsidRPr="00DA2355" w14:paraId="6D76EB33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9676003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DB346C" w14:textId="7A290B5A" w:rsidR="007A0ED3" w:rsidRPr="00DA2355" w:rsidRDefault="001D779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779F">
              <w:rPr>
                <w:rFonts w:ascii="Times New Roman" w:hAnsi="Times New Roman" w:cs="Times New Roman"/>
                <w:sz w:val="24"/>
                <w:szCs w:val="24"/>
              </w:rPr>
              <w:t>https://us04web.</w:t>
            </w:r>
            <w:proofErr w:type="gramStart"/>
            <w:r w:rsidRPr="001D779F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1D779F">
              <w:rPr>
                <w:rFonts w:ascii="Times New Roman" w:hAnsi="Times New Roman" w:cs="Times New Roman"/>
                <w:sz w:val="24"/>
                <w:szCs w:val="24"/>
              </w:rPr>
              <w:t>/j/85010390818?pwd=OWU2Z2VTWGxYd0pZVm9Sc1luMW9rZz09</w:t>
            </w:r>
          </w:p>
        </w:tc>
      </w:tr>
      <w:tr w:rsidR="00163BBC" w:rsidRPr="00DA2355" w14:paraId="4D88B29C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29E6D0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088609A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5AEEBFC5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43FE1E1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71C92B22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038DCDF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707E147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FE37DE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561158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884A2E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36977B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022897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8014A5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48EB658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71F5F84D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44393DE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55E9C8" w14:textId="77777777" w:rsidR="00296A8A" w:rsidRDefault="00296A8A" w:rsidP="005F3207">
      <w:pPr>
        <w:spacing w:after="0" w:line="240" w:lineRule="auto"/>
      </w:pPr>
      <w:r>
        <w:separator/>
      </w:r>
    </w:p>
  </w:endnote>
  <w:endnote w:type="continuationSeparator" w:id="0">
    <w:p w14:paraId="1AD23D29" w14:textId="77777777" w:rsidR="00296A8A" w:rsidRDefault="00296A8A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22307C9F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4CC1F25C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477B89BD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695FFB16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39299C61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DF0162" w14:textId="77777777" w:rsidR="00296A8A" w:rsidRDefault="00296A8A" w:rsidP="005F3207">
      <w:pPr>
        <w:spacing w:after="0" w:line="240" w:lineRule="auto"/>
      </w:pPr>
      <w:r>
        <w:separator/>
      </w:r>
    </w:p>
  </w:footnote>
  <w:footnote w:type="continuationSeparator" w:id="0">
    <w:p w14:paraId="4D4D0825" w14:textId="77777777" w:rsidR="00296A8A" w:rsidRDefault="00296A8A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0E10"/>
    <w:rsid w:val="0016288D"/>
    <w:rsid w:val="00163BBC"/>
    <w:rsid w:val="00164614"/>
    <w:rsid w:val="00196782"/>
    <w:rsid w:val="001D779F"/>
    <w:rsid w:val="00295749"/>
    <w:rsid w:val="00296A8A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275D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A4E7A"/>
    <w:rsid w:val="007F33E0"/>
    <w:rsid w:val="00802CD9"/>
    <w:rsid w:val="00820A28"/>
    <w:rsid w:val="009269D8"/>
    <w:rsid w:val="00992C66"/>
    <w:rsid w:val="009E7675"/>
    <w:rsid w:val="00A2030A"/>
    <w:rsid w:val="00A37012"/>
    <w:rsid w:val="00A556EE"/>
    <w:rsid w:val="00B028F7"/>
    <w:rsid w:val="00B55079"/>
    <w:rsid w:val="00B84B04"/>
    <w:rsid w:val="00B905E2"/>
    <w:rsid w:val="00BE3664"/>
    <w:rsid w:val="00C256DD"/>
    <w:rsid w:val="00C342FC"/>
    <w:rsid w:val="00C57BCF"/>
    <w:rsid w:val="00C757A1"/>
    <w:rsid w:val="00CB34AE"/>
    <w:rsid w:val="00CE7121"/>
    <w:rsid w:val="00D27BE1"/>
    <w:rsid w:val="00D35FCF"/>
    <w:rsid w:val="00D8073B"/>
    <w:rsid w:val="00D808BD"/>
    <w:rsid w:val="00DA2355"/>
    <w:rsid w:val="00DB72B3"/>
    <w:rsid w:val="00DE47DD"/>
    <w:rsid w:val="00DF423E"/>
    <w:rsid w:val="00E9235A"/>
    <w:rsid w:val="00ED0C4A"/>
    <w:rsid w:val="00EE74C6"/>
    <w:rsid w:val="00F40121"/>
    <w:rsid w:val="00F61B3C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49B1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320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DI</dc:creator>
  <cp:lastModifiedBy>Author</cp:lastModifiedBy>
  <cp:revision>5</cp:revision>
  <cp:lastPrinted>2020-06-01T13:59:00Z</cp:lastPrinted>
  <dcterms:created xsi:type="dcterms:W3CDTF">2023-12-19T07:01:00Z</dcterms:created>
  <dcterms:modified xsi:type="dcterms:W3CDTF">2023-12-19T07:54:00Z</dcterms:modified>
</cp:coreProperties>
</file>